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C25CF68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 w:rsidR="00A72DA7">
        <w:t xml:space="preserve"> PDS &amp; WRS</w:t>
      </w:r>
      <w:r>
        <w:t xml:space="preserve">, </w:t>
      </w:r>
      <w:r w:rsidR="00A72DA7">
        <w:t>Outcome</w:t>
      </w:r>
      <w:r>
        <w:t xml:space="preserve"> </w:t>
      </w:r>
      <w:r w:rsidR="00C94D39">
        <w:t>3</w:t>
      </w:r>
      <w:r w:rsidR="0031098A">
        <w:t xml:space="preserve"> </w:t>
      </w:r>
    </w:p>
    <w:tbl>
      <w:tblPr>
        <w:tblStyle w:val="TableGrid"/>
        <w:tblpPr w:leftFromText="180" w:rightFromText="180" w:vertAnchor="page" w:horzAnchor="margin" w:tblpY="3049"/>
        <w:tblW w:w="21003" w:type="dxa"/>
        <w:tblLayout w:type="fixed"/>
        <w:tblLook w:val="04A0" w:firstRow="1" w:lastRow="0" w:firstColumn="1" w:lastColumn="0" w:noHBand="0" w:noVBand="1"/>
      </w:tblPr>
      <w:tblGrid>
        <w:gridCol w:w="422"/>
        <w:gridCol w:w="3355"/>
        <w:gridCol w:w="3920"/>
        <w:gridCol w:w="4903"/>
        <w:gridCol w:w="3920"/>
        <w:gridCol w:w="4483"/>
      </w:tblGrid>
      <w:tr w:rsidR="00A72DA7" w14:paraId="2F097AF1" w14:textId="77777777" w:rsidTr="00A72DA7">
        <w:trPr>
          <w:cantSplit/>
          <w:trHeight w:val="610"/>
        </w:trPr>
        <w:tc>
          <w:tcPr>
            <w:tcW w:w="4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textDirection w:val="tbRl"/>
            <w:hideMark/>
          </w:tcPr>
          <w:p w14:paraId="315C5A82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0B7D" w14:textId="77777777" w:rsidR="00A72DA7" w:rsidRDefault="00A72DA7" w:rsidP="00A72DA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monstrates more leadership than teamwork skills when participating in a team meeting</w:t>
            </w:r>
          </w:p>
          <w:p w14:paraId="590A8137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030C0DC6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007922E6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8D5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 detailed plan that encompasses both the theory and practical components of the project and includes </w:t>
            </w:r>
            <w:proofErr w:type="gramStart"/>
            <w:r>
              <w:rPr>
                <w:b/>
                <w:bCs/>
                <w:sz w:val="16"/>
                <w:szCs w:val="16"/>
              </w:rPr>
              <w:t>all of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the following components: timeline, roles and responsibilities and resources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77E39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dentifies and describes issue in detail, including background information of issue, effects, data, treatment and support, including organisation, contact details, barriers and enablers of local community, organisation / support available and strategies to foster diversity</w:t>
            </w:r>
          </w:p>
          <w:p w14:paraId="428210D9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D1AE5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Takes the leadership role during the planning and implementation of project, as well as demonstrates teamwork, contributing to the success of the team/project 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704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valuation of project consisting of at least seven positive and seven negative aspects</w:t>
            </w:r>
          </w:p>
          <w:p w14:paraId="0A19FAC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21B6CF6E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7D4083B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A72DA7" w14:paraId="44CFFF5B" w14:textId="77777777" w:rsidTr="00A72DA7">
        <w:trPr>
          <w:cantSplit/>
          <w:trHeight w:val="334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E2E6B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818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municates effectively with the group, demonstrating competence in all agenda items being addressed</w:t>
            </w:r>
          </w:p>
          <w:p w14:paraId="2B0217C1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60190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orporates at least five interpersonal skills that will be used during the planning and implementation of the project (leadership must be included as one)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9881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contains more than 300 words</w:t>
            </w:r>
          </w:p>
          <w:p w14:paraId="66954043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F3B69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E24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ludes at least seven pieces of data/evidence gathered to justify positive or negative feedback related to project</w:t>
            </w:r>
          </w:p>
          <w:p w14:paraId="09C4251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A72DA7" w14:paraId="5921905A" w14:textId="77777777" w:rsidTr="00A72DA7">
        <w:trPr>
          <w:cantSplit/>
          <w:trHeight w:val="171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426A3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B4096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Outlines agenda items for the meeting and </w:t>
            </w:r>
            <w:proofErr w:type="gramStart"/>
            <w:r>
              <w:rPr>
                <w:b/>
                <w:bCs/>
                <w:sz w:val="16"/>
                <w:szCs w:val="16"/>
              </w:rPr>
              <w:t>is in charge of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minute taking</w:t>
            </w:r>
          </w:p>
          <w:p w14:paraId="2279A09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3BD58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39AA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included more than seven images and at least five pieces of data</w:t>
            </w: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1EA83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E939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ludes detailed strategies for improvement, with a minimum of seven strategies</w:t>
            </w:r>
          </w:p>
        </w:tc>
      </w:tr>
      <w:tr w:rsidR="00A72DA7" w14:paraId="51974429" w14:textId="77777777" w:rsidTr="00A72DA7">
        <w:trPr>
          <w:cantSplit/>
          <w:trHeight w:val="591"/>
        </w:trPr>
        <w:tc>
          <w:tcPr>
            <w:tcW w:w="4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extDirection w:val="tbRl"/>
          </w:tcPr>
          <w:p w14:paraId="77ABADE0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ing</w:t>
            </w:r>
          </w:p>
          <w:p w14:paraId="103A5AC5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FCBA" w14:textId="77777777" w:rsidR="00A72DA7" w:rsidRDefault="00A72DA7" w:rsidP="00A72DA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monstrates both leadership and teamwork skills when participating in a team meeting</w:t>
            </w:r>
          </w:p>
          <w:p w14:paraId="38C43826" w14:textId="77777777" w:rsidR="00A72DA7" w:rsidRDefault="00A72DA7" w:rsidP="00A72DA7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AD5B5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 plan that encompasses the practical components of the project and includes </w:t>
            </w:r>
            <w:proofErr w:type="gramStart"/>
            <w:r>
              <w:rPr>
                <w:b/>
                <w:bCs/>
                <w:sz w:val="16"/>
                <w:szCs w:val="16"/>
              </w:rPr>
              <w:t>all of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the following components: timeline, roles and responsibilities and resources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55AA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dentifies and describes issue, including background information of issue, effects, data, treatment and support, including organisation, contact details, barriers and enablers of local community, organisation / support available and strategies to foster diversity</w:t>
            </w: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42AC3" w14:textId="77777777" w:rsidR="00A72DA7" w:rsidRDefault="00A72DA7" w:rsidP="00A72DA7">
            <w:pPr>
              <w:tabs>
                <w:tab w:val="left" w:pos="3118"/>
              </w:tabs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akes the leadership role during the planning and/ or implementation of project, as well as demonstrates teamwork, contributing to the success of the team/project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501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valuation of project consisting of at least five positive and five negative aspects</w:t>
            </w:r>
          </w:p>
          <w:p w14:paraId="55B310C5" w14:textId="77777777" w:rsidR="00A72DA7" w:rsidRDefault="00A72DA7" w:rsidP="00A72DA7">
            <w:pPr>
              <w:rPr>
                <w:b/>
                <w:bCs/>
                <w:sz w:val="16"/>
                <w:szCs w:val="16"/>
              </w:rPr>
            </w:pPr>
          </w:p>
        </w:tc>
      </w:tr>
      <w:tr w:rsidR="00A72DA7" w14:paraId="3DCBFAD4" w14:textId="77777777" w:rsidTr="00A72DA7">
        <w:trPr>
          <w:cantSplit/>
          <w:trHeight w:val="294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EB6A2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1213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municates effectively with the group, demonstrating competence in all agenda items being addressed</w:t>
            </w: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530CD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corporates at least three interpersonal skills that will be used during the planning and implementation of the project 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E3D1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s between 200–300 words</w:t>
            </w:r>
          </w:p>
          <w:p w14:paraId="64799D5E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71430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E44A3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ludes at least five pieces of data/evidence gathered to justify positive or negative feedback related to project</w:t>
            </w:r>
          </w:p>
        </w:tc>
      </w:tr>
      <w:tr w:rsidR="00A72DA7" w14:paraId="17EEC6D7" w14:textId="77777777" w:rsidTr="00A72DA7">
        <w:trPr>
          <w:cantSplit/>
          <w:trHeight w:val="206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27A25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C332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Outlines agenda items for the meeting </w:t>
            </w:r>
          </w:p>
          <w:p w14:paraId="71F12243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C6105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2E03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included more than five images and at least three pieces of data</w:t>
            </w: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1AC27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610C9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ludes strategies for improvement, with a minimum of five strategies</w:t>
            </w:r>
          </w:p>
        </w:tc>
      </w:tr>
      <w:tr w:rsidR="00A72DA7" w14:paraId="6975DBA5" w14:textId="77777777" w:rsidTr="00A72DA7">
        <w:trPr>
          <w:cantSplit/>
          <w:trHeight w:val="636"/>
        </w:trPr>
        <w:tc>
          <w:tcPr>
            <w:tcW w:w="4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textDirection w:val="tbRl"/>
            <w:hideMark/>
          </w:tcPr>
          <w:p w14:paraId="3E4ED516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828F" w14:textId="77777777" w:rsidR="00A72DA7" w:rsidRDefault="00A72DA7" w:rsidP="00A72DA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monstrates only teamwork skills when participating in a team meeting</w:t>
            </w:r>
          </w:p>
          <w:p w14:paraId="5F0A926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33A0176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1FAF4A13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22B98B7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79EBB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 basic plan that encompasses either the theory or practical components of the project and includes two of the following components: timeline, roles and responsibilities and resources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1519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dentifies and describes issue, including background information of issue, effects, organisation / support available; however, has not included barriers and enablers of local community, and strategies to foster diversity</w:t>
            </w: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4BA2A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ly demonstrates teamwork skills when participating in the success of the project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6DE0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valuation of project consisting of at least three positive and/ or three negative aspects</w:t>
            </w:r>
          </w:p>
          <w:p w14:paraId="1201C882" w14:textId="77777777" w:rsidR="00A72DA7" w:rsidRDefault="00A72DA7" w:rsidP="00A72DA7">
            <w:pPr>
              <w:rPr>
                <w:b/>
                <w:bCs/>
                <w:sz w:val="16"/>
                <w:szCs w:val="16"/>
              </w:rPr>
            </w:pPr>
          </w:p>
        </w:tc>
      </w:tr>
      <w:tr w:rsidR="00A72DA7" w14:paraId="176EFCDB" w14:textId="77777777" w:rsidTr="00A72DA7">
        <w:trPr>
          <w:cantSplit/>
          <w:trHeight w:val="110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84086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50F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mmunicates with the group, demonstrating competence in more than half the agenda items being addressed </w:t>
            </w:r>
          </w:p>
          <w:p w14:paraId="353FBA80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28A01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orporates at least one interpersonal skill that will be used during the planning and implementation of the project</w:t>
            </w:r>
          </w:p>
          <w:p w14:paraId="55D52978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4CA0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s less than 200 words</w:t>
            </w:r>
          </w:p>
          <w:p w14:paraId="65E6EB18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5EA6F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F81B0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cludes at least one piece of data/evidence gathered to justify positive or negative feedback related to project</w:t>
            </w:r>
          </w:p>
        </w:tc>
      </w:tr>
      <w:tr w:rsidR="00A72DA7" w14:paraId="7CC06986" w14:textId="77777777" w:rsidTr="00A72DA7">
        <w:trPr>
          <w:cantSplit/>
          <w:trHeight w:val="236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70EB7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C3BF4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4BF55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E27D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included at least two images</w:t>
            </w:r>
          </w:p>
          <w:p w14:paraId="4BF9C19B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53C3D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4BD56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A72DA7" w14:paraId="37CEB7C6" w14:textId="77777777" w:rsidTr="00A72DA7">
        <w:trPr>
          <w:cantSplit/>
          <w:trHeight w:val="425"/>
        </w:trPr>
        <w:tc>
          <w:tcPr>
            <w:tcW w:w="4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textDirection w:val="tbRl"/>
            <w:hideMark/>
          </w:tcPr>
          <w:p w14:paraId="7C9D3F59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33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43B55" w14:textId="77777777" w:rsidR="00A72DA7" w:rsidRDefault="00A72DA7" w:rsidP="00A72DA7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municates with the group, demonstrating competence in less than half the agenda items being addressed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0B69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 basic plan that encompasses either the theory or practical components of the project and includes one of the following components: timeline, roles and responsibilities and resources</w:t>
            </w:r>
          </w:p>
          <w:p w14:paraId="5883ABB0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E5208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dentifies the issue, lists the effects and organisation / support available</w:t>
            </w:r>
          </w:p>
          <w:p w14:paraId="137DE79B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602AF1F5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6A913D3C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722F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imal participation in project, needing prompting/ assistance from the team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C3A8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valuation of project describing one positive or one negative aspect</w:t>
            </w:r>
          </w:p>
          <w:p w14:paraId="6942D5C7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441013A7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A72DA7" w14:paraId="70533350" w14:textId="77777777" w:rsidTr="00A72DA7">
        <w:trPr>
          <w:cantSplit/>
          <w:trHeight w:val="180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F30F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54EE8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0E68F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corporates at least one interpersonal skill that will be used during the planning and/ or implementation of the project </w:t>
            </w:r>
          </w:p>
          <w:p w14:paraId="53B9D257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73E02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osen medium is less than 100 words</w:t>
            </w: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28381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BCF38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es not include any evidence but participates in data collection/ feedback</w:t>
            </w:r>
          </w:p>
          <w:p w14:paraId="1D696BA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A72DA7" w14:paraId="7A9F2599" w14:textId="77777777" w:rsidTr="00A72DA7">
        <w:trPr>
          <w:cantSplit/>
          <w:trHeight w:val="173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481DE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6FA96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83DA2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5454" w14:textId="77777777" w:rsidR="00A72DA7" w:rsidRDefault="00A72DA7" w:rsidP="00A72DA7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included one image</w:t>
            </w:r>
          </w:p>
          <w:p w14:paraId="67CD0A9B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CD252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4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D70DA" w14:textId="77777777" w:rsidR="00A72DA7" w:rsidRDefault="00A72DA7" w:rsidP="00A72DA7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A72DA7" w14:paraId="194027FD" w14:textId="77777777" w:rsidTr="00A72DA7">
        <w:trPr>
          <w:cantSplit/>
          <w:trHeight w:val="462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24695" w14:textId="77777777" w:rsidR="00A72DA7" w:rsidRDefault="00A72DA7" w:rsidP="00A72DA7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AA077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AC302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7EC08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6D39C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0E64F" w14:textId="77777777" w:rsidR="00A72DA7" w:rsidRDefault="00A72DA7" w:rsidP="00A72DA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</w:tr>
      <w:tr w:rsidR="00A72DA7" w14:paraId="5D1392DF" w14:textId="77777777" w:rsidTr="00A72DA7">
        <w:trPr>
          <w:trHeight w:val="382"/>
        </w:trPr>
        <w:tc>
          <w:tcPr>
            <w:tcW w:w="4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textDirection w:val="tbRl"/>
            <w:hideMark/>
          </w:tcPr>
          <w:p w14:paraId="4D4ACCBB" w14:textId="77777777" w:rsidR="00A72DA7" w:rsidRDefault="00A72DA7" w:rsidP="00A72DA7">
            <w:pPr>
              <w:ind w:left="113" w:right="113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iteria</w:t>
            </w:r>
          </w:p>
        </w:tc>
        <w:tc>
          <w:tcPr>
            <w:tcW w:w="3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D0823" w14:textId="77777777" w:rsidR="00A72DA7" w:rsidRDefault="00A72DA7" w:rsidP="00A72DA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b/>
              </w:rPr>
              <w:t>Meeting minutes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DF744" w14:textId="77777777" w:rsidR="00A72DA7" w:rsidRDefault="00A72DA7" w:rsidP="00A72DA7">
            <w:pPr>
              <w:jc w:val="center"/>
              <w:rPr>
                <w:b/>
              </w:rPr>
            </w:pPr>
            <w:r>
              <w:rPr>
                <w:b/>
              </w:rPr>
              <w:t xml:space="preserve">Graphic </w:t>
            </w:r>
            <w:proofErr w:type="spellStart"/>
            <w:r>
              <w:rPr>
                <w:b/>
              </w:rPr>
              <w:t>organiser</w:t>
            </w:r>
            <w:proofErr w:type="spellEnd"/>
          </w:p>
        </w:tc>
        <w:tc>
          <w:tcPr>
            <w:tcW w:w="4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3A94B" w14:textId="77777777" w:rsidR="00A72DA7" w:rsidRDefault="00A72DA7" w:rsidP="00A72DA7">
            <w:pPr>
              <w:jc w:val="center"/>
              <w:rPr>
                <w:b/>
              </w:rPr>
            </w:pPr>
            <w:r>
              <w:rPr>
                <w:b/>
              </w:rPr>
              <w:t>Chosen medium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287EC" w14:textId="77777777" w:rsidR="00A72DA7" w:rsidRDefault="00A72DA7" w:rsidP="00A72DA7">
            <w:pPr>
              <w:jc w:val="center"/>
              <w:rPr>
                <w:b/>
              </w:rPr>
            </w:pPr>
            <w:r>
              <w:rPr>
                <w:b/>
              </w:rPr>
              <w:t>Participation in project</w:t>
            </w:r>
          </w:p>
        </w:tc>
        <w:tc>
          <w:tcPr>
            <w:tcW w:w="4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5553C" w14:textId="77777777" w:rsidR="00A72DA7" w:rsidRDefault="00A72DA7" w:rsidP="00A72DA7">
            <w:pPr>
              <w:jc w:val="center"/>
              <w:rPr>
                <w:b/>
              </w:rPr>
            </w:pPr>
            <w:r>
              <w:rPr>
                <w:b/>
              </w:rPr>
              <w:t>Reflective journal (evaluation of project)</w:t>
            </w:r>
          </w:p>
        </w:tc>
      </w:tr>
      <w:tr w:rsidR="00A72DA7" w14:paraId="2DEF9ECD" w14:textId="77777777" w:rsidTr="00A72DA7">
        <w:trPr>
          <w:trHeight w:val="340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65811" w14:textId="77777777" w:rsidR="00A72DA7" w:rsidRDefault="00A72DA7" w:rsidP="00A72DA7">
            <w:pPr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121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D62F6" w14:textId="77777777" w:rsidR="00A72DA7" w:rsidRDefault="00A72DA7" w:rsidP="00A72DA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8</w:t>
            </w:r>
          </w:p>
        </w:tc>
        <w:tc>
          <w:tcPr>
            <w:tcW w:w="8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A4896" w14:textId="77777777" w:rsidR="00A72DA7" w:rsidRDefault="00A72DA7" w:rsidP="00A72DA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9</w:t>
            </w:r>
          </w:p>
        </w:tc>
      </w:tr>
      <w:tr w:rsidR="00A72DA7" w14:paraId="3AAD8399" w14:textId="77777777" w:rsidTr="00A72DA7">
        <w:trPr>
          <w:trHeight w:val="597"/>
        </w:trPr>
        <w:tc>
          <w:tcPr>
            <w:tcW w:w="4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BDF0F" w14:textId="77777777" w:rsidR="00A72DA7" w:rsidRDefault="00A72DA7" w:rsidP="00A72DA7">
            <w:pPr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205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93251" w14:textId="77777777" w:rsidR="00A72DA7" w:rsidRDefault="00A72DA7" w:rsidP="00A72DA7">
            <w:pPr>
              <w:rPr>
                <w:sz w:val="24"/>
                <w:szCs w:val="24"/>
              </w:rPr>
            </w:pPr>
            <w:r>
              <w:t xml:space="preserve">NOTE: </w:t>
            </w:r>
          </w:p>
          <w:p w14:paraId="382C2E89" w14:textId="77777777" w:rsidR="00A72DA7" w:rsidRDefault="00A72DA7" w:rsidP="00A72DA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old – PDS </w:t>
            </w:r>
          </w:p>
          <w:p w14:paraId="120200D5" w14:textId="77777777" w:rsidR="00A72DA7" w:rsidRDefault="00A72DA7" w:rsidP="00A72DA7">
            <w:pPr>
              <w:rPr>
                <w:i/>
                <w:iCs/>
              </w:rPr>
            </w:pPr>
            <w:r>
              <w:rPr>
                <w:i/>
                <w:iCs/>
              </w:rPr>
              <w:t>Italic - WRS</w:t>
            </w:r>
          </w:p>
          <w:p w14:paraId="71E6B4A8" w14:textId="77777777" w:rsidR="00A72DA7" w:rsidRDefault="00A72DA7" w:rsidP="00A72DA7">
            <w:pPr>
              <w:rPr>
                <w:i/>
              </w:rPr>
            </w:pP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A72DA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72DA7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1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C29984-F3DE-48F2-A003-FBE216340546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40:00Z</dcterms:created>
  <dcterms:modified xsi:type="dcterms:W3CDTF">2022-07-15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